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0C12A9" w14:textId="77777777" w:rsidR="004A6D6C" w:rsidRPr="00FF3890" w:rsidRDefault="004A6D6C" w:rsidP="004A6D6C">
      <w:pPr>
        <w:rPr>
          <w:rFonts w:ascii="Times New Roman" w:hAnsi="Times New Roman" w:cs="Times New Roman"/>
          <w:sz w:val="24"/>
          <w:szCs w:val="24"/>
          <w:lang w:val="hr-HR"/>
        </w:rPr>
      </w:pPr>
      <w:r w:rsidRPr="00DB08BD">
        <w:rPr>
          <w:rFonts w:ascii="Times New Roman" w:hAnsi="Times New Roman" w:cs="Times New Roman"/>
          <w:b/>
          <w:sz w:val="20"/>
          <w:szCs w:val="20"/>
          <w:lang w:val="hr-HR"/>
        </w:rPr>
        <w:t>PRILOG 1: OBRAZAC ZA PRIJAVU POSLOVNE ZONE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209"/>
        <w:gridCol w:w="2208"/>
        <w:gridCol w:w="4933"/>
      </w:tblGrid>
      <w:tr w:rsidR="004A6D6C" w:rsidRPr="00DB08BD" w14:paraId="7B3B2C68" w14:textId="77777777" w:rsidTr="00E36E7A">
        <w:tc>
          <w:tcPr>
            <w:tcW w:w="5000" w:type="pct"/>
            <w:gridSpan w:val="3"/>
            <w:shd w:val="clear" w:color="auto" w:fill="A6A6A6" w:themeFill="background1" w:themeFillShade="A6"/>
          </w:tcPr>
          <w:p w14:paraId="4234B61C" w14:textId="77777777" w:rsidR="004A6D6C" w:rsidRPr="00DB08BD" w:rsidRDefault="004A6D6C" w:rsidP="006A1CC1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Opće informacije</w:t>
            </w:r>
            <w:r w:rsidR="001F3B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:                           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</w:t>
            </w:r>
            <w:r w:rsidR="006A1CC1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IME ZONE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                                         </w:t>
            </w:r>
            <w:r w:rsidR="00FD53A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     </w:t>
            </w:r>
            <w:r w:rsidR="000E766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</w:tc>
      </w:tr>
      <w:tr w:rsidR="004A6D6C" w:rsidRPr="00DB08BD" w14:paraId="25302BE4" w14:textId="77777777" w:rsidTr="00E36E7A">
        <w:tc>
          <w:tcPr>
            <w:tcW w:w="2362" w:type="pct"/>
            <w:gridSpan w:val="2"/>
          </w:tcPr>
          <w:p w14:paraId="282382A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Županija</w:t>
            </w:r>
          </w:p>
        </w:tc>
        <w:tc>
          <w:tcPr>
            <w:tcW w:w="2638" w:type="pct"/>
          </w:tcPr>
          <w:p w14:paraId="7556FCE1" w14:textId="65F8BD02" w:rsidR="004A6D6C" w:rsidRPr="00DB08BD" w:rsidRDefault="00471945" w:rsidP="00471945">
            <w:pPr>
              <w:ind w:right="-23" w:firstLine="720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Sisačko-moslavačka</w:t>
            </w:r>
          </w:p>
        </w:tc>
      </w:tr>
      <w:tr w:rsidR="004A6D6C" w:rsidRPr="00DB08BD" w14:paraId="4AB21A00" w14:textId="77777777" w:rsidTr="00E36E7A">
        <w:tc>
          <w:tcPr>
            <w:tcW w:w="2362" w:type="pct"/>
            <w:gridSpan w:val="2"/>
          </w:tcPr>
          <w:p w14:paraId="44108FE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okacija (grad/općina)</w:t>
            </w:r>
          </w:p>
        </w:tc>
        <w:tc>
          <w:tcPr>
            <w:tcW w:w="2638" w:type="pct"/>
          </w:tcPr>
          <w:p w14:paraId="4A6CCAEF" w14:textId="3B3BE0AD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47194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ipovljani</w:t>
            </w:r>
          </w:p>
        </w:tc>
      </w:tr>
      <w:tr w:rsidR="000304CB" w:rsidRPr="00DB08BD" w14:paraId="4D2EC885" w14:textId="77777777" w:rsidTr="00316F00">
        <w:trPr>
          <w:trHeight w:val="60"/>
        </w:trPr>
        <w:tc>
          <w:tcPr>
            <w:tcW w:w="2362" w:type="pct"/>
            <w:gridSpan w:val="2"/>
          </w:tcPr>
          <w:p w14:paraId="34E3CAF7" w14:textId="0483625A" w:rsidR="000304CB" w:rsidRPr="003C4108" w:rsidRDefault="000304C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 w:rsidRPr="00316F0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Adresa (koordinate) </w:t>
            </w:r>
          </w:p>
        </w:tc>
        <w:tc>
          <w:tcPr>
            <w:tcW w:w="2638" w:type="pct"/>
          </w:tcPr>
          <w:p w14:paraId="5D4A194D" w14:textId="77777777" w:rsidR="00301120" w:rsidRPr="00301120" w:rsidRDefault="00301120" w:rsidP="0030112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0112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45°22'40.7"N</w:t>
            </w:r>
          </w:p>
          <w:p w14:paraId="21EE4737" w14:textId="47C529D8" w:rsidR="000304CB" w:rsidRPr="00DB08BD" w:rsidRDefault="0030112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30112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6°53'11.9"E</w:t>
            </w:r>
          </w:p>
        </w:tc>
      </w:tr>
      <w:tr w:rsidR="004A6D6C" w:rsidRPr="00DB08BD" w14:paraId="18BA0F04" w14:textId="77777777" w:rsidTr="00E36E7A">
        <w:tc>
          <w:tcPr>
            <w:tcW w:w="2362" w:type="pct"/>
            <w:gridSpan w:val="2"/>
          </w:tcPr>
          <w:p w14:paraId="2D9C5069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zon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60C5A0E3" w14:textId="1A53F7FF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.306.400</w:t>
            </w:r>
          </w:p>
        </w:tc>
      </w:tr>
      <w:tr w:rsidR="00633EBF" w:rsidRPr="00DB08BD" w14:paraId="42400057" w14:textId="77777777" w:rsidTr="00633EBF">
        <w:tc>
          <w:tcPr>
            <w:tcW w:w="1181" w:type="pct"/>
            <w:vMerge w:val="restart"/>
          </w:tcPr>
          <w:p w14:paraId="0D023571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dostupnog zemljišta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1181" w:type="pct"/>
          </w:tcPr>
          <w:p w14:paraId="34DECB2B" w14:textId="3BEFE6A5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kupno</w:t>
            </w:r>
          </w:p>
        </w:tc>
        <w:tc>
          <w:tcPr>
            <w:tcW w:w="2638" w:type="pct"/>
          </w:tcPr>
          <w:p w14:paraId="62250BBB" w14:textId="5DB606A5" w:rsidR="00633EBF" w:rsidRPr="00DB08BD" w:rsidRDefault="00E931C2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.100</w:t>
            </w:r>
            <w:r w:rsidR="0030112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.000</w:t>
            </w:r>
          </w:p>
        </w:tc>
      </w:tr>
      <w:tr w:rsidR="00633EBF" w:rsidRPr="00DB08BD" w14:paraId="16F44E88" w14:textId="77777777" w:rsidTr="00633EBF">
        <w:tc>
          <w:tcPr>
            <w:tcW w:w="1181" w:type="pct"/>
            <w:vMerge/>
          </w:tcPr>
          <w:p w14:paraId="7F5FE2BE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20D24D7C" w14:textId="59EEA518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– grad, općina</w:t>
            </w:r>
          </w:p>
        </w:tc>
        <w:tc>
          <w:tcPr>
            <w:tcW w:w="2638" w:type="pct"/>
          </w:tcPr>
          <w:p w14:paraId="3EF34D96" w14:textId="7B974BDA" w:rsidR="00633EBF" w:rsidRPr="00E931C2" w:rsidRDefault="00E931C2" w:rsidP="00E36E7A">
            <w:pPr>
              <w:ind w:right="-23"/>
              <w:rPr>
                <w:rFonts w:ascii="Times New Roman" w:eastAsia="Times New Roman" w:hAnsi="Times New Roman" w:cs="Times New Roman"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31C2">
              <w:rPr>
                <w:rFonts w:ascii="Times New Roman" w:eastAsia="Times New Roman" w:hAnsi="Times New Roman" w:cs="Times New Roman"/>
                <w:bCs/>
                <w:w w:val="116"/>
                <w:position w:val="-1"/>
                <w:sz w:val="16"/>
                <w:szCs w:val="16"/>
                <w:lang w:val="hr-HR"/>
              </w:rPr>
              <w:t>106.000</w:t>
            </w:r>
          </w:p>
        </w:tc>
      </w:tr>
      <w:tr w:rsidR="00633EBF" w:rsidRPr="00DB08BD" w14:paraId="4C426921" w14:textId="77777777" w:rsidTr="00633EBF">
        <w:tc>
          <w:tcPr>
            <w:tcW w:w="1181" w:type="pct"/>
            <w:vMerge/>
          </w:tcPr>
          <w:p w14:paraId="604989F5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003E5A31" w14:textId="420E3ECD" w:rsidR="00633EBF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Javno - </w:t>
            </w:r>
            <w:r w:rsid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H</w:t>
            </w:r>
          </w:p>
        </w:tc>
        <w:tc>
          <w:tcPr>
            <w:tcW w:w="2638" w:type="pct"/>
          </w:tcPr>
          <w:p w14:paraId="7316C9A3" w14:textId="71D7C929" w:rsidR="00633EBF" w:rsidRPr="00E931C2" w:rsidRDefault="00E931C2" w:rsidP="00E36E7A">
            <w:pPr>
              <w:ind w:right="-23"/>
              <w:rPr>
                <w:rFonts w:ascii="Times New Roman" w:eastAsia="Times New Roman" w:hAnsi="Times New Roman" w:cs="Times New Roman"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31C2">
              <w:rPr>
                <w:rFonts w:ascii="Times New Roman" w:eastAsia="Times New Roman" w:hAnsi="Times New Roman" w:cs="Times New Roman"/>
                <w:bCs/>
                <w:w w:val="116"/>
                <w:position w:val="-1"/>
                <w:sz w:val="16"/>
                <w:szCs w:val="16"/>
                <w:lang w:val="hr-HR"/>
              </w:rPr>
              <w:t>994.000</w:t>
            </w:r>
            <w:bookmarkStart w:id="0" w:name="_GoBack"/>
            <w:bookmarkEnd w:id="0"/>
          </w:p>
        </w:tc>
      </w:tr>
      <w:tr w:rsidR="00633EBF" w:rsidRPr="00DB08BD" w14:paraId="317C2733" w14:textId="77777777" w:rsidTr="00633EBF">
        <w:tc>
          <w:tcPr>
            <w:tcW w:w="1181" w:type="pct"/>
            <w:vMerge/>
          </w:tcPr>
          <w:p w14:paraId="062751AB" w14:textId="77777777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1181" w:type="pct"/>
          </w:tcPr>
          <w:p w14:paraId="13312982" w14:textId="5AF0CB02" w:rsidR="00633EBF" w:rsidRPr="00DB08BD" w:rsidRDefault="00633EBF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ivatno</w:t>
            </w:r>
          </w:p>
        </w:tc>
        <w:tc>
          <w:tcPr>
            <w:tcW w:w="2638" w:type="pct"/>
          </w:tcPr>
          <w:p w14:paraId="601219FF" w14:textId="03DF4C92" w:rsidR="00633EBF" w:rsidRPr="00DB08BD" w:rsidRDefault="0030112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/p</w:t>
            </w:r>
          </w:p>
        </w:tc>
      </w:tr>
      <w:tr w:rsidR="004A6D6C" w:rsidRPr="00DB08BD" w14:paraId="3235A04F" w14:textId="77777777" w:rsidTr="00E36E7A">
        <w:tc>
          <w:tcPr>
            <w:tcW w:w="2362" w:type="pct"/>
            <w:gridSpan w:val="2"/>
          </w:tcPr>
          <w:p w14:paraId="2C59E9A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mjena zemljišta (proizvodna/uslužna/proizvodno-uslužna)</w:t>
            </w:r>
          </w:p>
        </w:tc>
        <w:tc>
          <w:tcPr>
            <w:tcW w:w="2638" w:type="pct"/>
          </w:tcPr>
          <w:p w14:paraId="1065F35B" w14:textId="3B20E580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izvodna</w:t>
            </w:r>
          </w:p>
        </w:tc>
      </w:tr>
      <w:tr w:rsidR="004A6D6C" w:rsidRPr="00DB08BD" w14:paraId="723EEEC7" w14:textId="77777777" w:rsidTr="00E36E7A">
        <w:tc>
          <w:tcPr>
            <w:tcW w:w="2362" w:type="pct"/>
            <w:gridSpan w:val="2"/>
          </w:tcPr>
          <w:p w14:paraId="4E53BDA8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zgradnje</w:t>
            </w:r>
          </w:p>
        </w:tc>
        <w:tc>
          <w:tcPr>
            <w:tcW w:w="2638" w:type="pct"/>
          </w:tcPr>
          <w:p w14:paraId="7D9FB064" w14:textId="55CFEF0C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</w:t>
            </w:r>
          </w:p>
        </w:tc>
      </w:tr>
      <w:tr w:rsidR="004A6D6C" w:rsidRPr="00DB08BD" w14:paraId="5F84CA2D" w14:textId="77777777" w:rsidTr="00E36E7A">
        <w:trPr>
          <w:trHeight w:val="378"/>
        </w:trPr>
        <w:tc>
          <w:tcPr>
            <w:tcW w:w="2362" w:type="pct"/>
            <w:gridSpan w:val="2"/>
          </w:tcPr>
          <w:p w14:paraId="735B2B4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i koeficijent iskoristivosti</w:t>
            </w:r>
          </w:p>
        </w:tc>
        <w:tc>
          <w:tcPr>
            <w:tcW w:w="2638" w:type="pct"/>
          </w:tcPr>
          <w:p w14:paraId="0B97F453" w14:textId="0E8AF0B0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,5</w:t>
            </w:r>
          </w:p>
        </w:tc>
      </w:tr>
      <w:tr w:rsidR="004A6D6C" w:rsidRPr="00DB08BD" w14:paraId="759090A3" w14:textId="77777777" w:rsidTr="00E36E7A">
        <w:trPr>
          <w:trHeight w:val="378"/>
        </w:trPr>
        <w:tc>
          <w:tcPr>
            <w:tcW w:w="2362" w:type="pct"/>
            <w:gridSpan w:val="2"/>
          </w:tcPr>
          <w:p w14:paraId="044CF8C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visina gradnje (m)</w:t>
            </w:r>
          </w:p>
        </w:tc>
        <w:tc>
          <w:tcPr>
            <w:tcW w:w="2638" w:type="pct"/>
          </w:tcPr>
          <w:p w14:paraId="17F03792" w14:textId="54DCBA5E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5</w:t>
            </w:r>
          </w:p>
        </w:tc>
      </w:tr>
      <w:tr w:rsidR="004A6D6C" w:rsidRPr="00DB08BD" w14:paraId="3D66BC17" w14:textId="77777777" w:rsidTr="00E36E7A">
        <w:trPr>
          <w:trHeight w:val="378"/>
        </w:trPr>
        <w:tc>
          <w:tcPr>
            <w:tcW w:w="2362" w:type="pct"/>
            <w:gridSpan w:val="2"/>
          </w:tcPr>
          <w:p w14:paraId="4609AAA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puštena buka (na rubnom dijelu proizvodnog pogona, dB)</w:t>
            </w:r>
          </w:p>
        </w:tc>
        <w:tc>
          <w:tcPr>
            <w:tcW w:w="2638" w:type="pct"/>
          </w:tcPr>
          <w:p w14:paraId="7BE5E3F2" w14:textId="4FC72C68" w:rsidR="004A6D6C" w:rsidRPr="005C28A0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5C28A0">
              <w:rPr>
                <w:rFonts w:ascii="Times New Roman" w:eastAsia="Times New Roman" w:hAnsi="Times New Roman" w:cs="Times New Roman"/>
                <w:sz w:val="16"/>
                <w:szCs w:val="16"/>
              </w:rPr>
              <w:t>prema</w:t>
            </w:r>
            <w:proofErr w:type="spellEnd"/>
            <w:r w:rsidRPr="005C28A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5C28A0">
              <w:rPr>
                <w:rFonts w:ascii="Times New Roman" w:eastAsia="Times New Roman" w:hAnsi="Times New Roman" w:cs="Times New Roman"/>
                <w:sz w:val="16"/>
                <w:szCs w:val="16"/>
              </w:rPr>
              <w:t>zakonskoj</w:t>
            </w:r>
            <w:proofErr w:type="spellEnd"/>
            <w:r w:rsidRPr="005C28A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5C28A0">
              <w:rPr>
                <w:rFonts w:ascii="Times New Roman" w:eastAsia="Times New Roman" w:hAnsi="Times New Roman" w:cs="Times New Roman"/>
                <w:sz w:val="16"/>
                <w:szCs w:val="16"/>
              </w:rPr>
              <w:t>regulativi</w:t>
            </w:r>
            <w:proofErr w:type="spellEnd"/>
          </w:p>
        </w:tc>
      </w:tr>
    </w:tbl>
    <w:p w14:paraId="294A9DE4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817"/>
        <w:gridCol w:w="620"/>
        <w:gridCol w:w="866"/>
        <w:gridCol w:w="814"/>
        <w:gridCol w:w="1134"/>
        <w:gridCol w:w="1280"/>
        <w:gridCol w:w="1041"/>
        <w:gridCol w:w="1402"/>
        <w:gridCol w:w="1376"/>
      </w:tblGrid>
      <w:tr w:rsidR="00E316FD" w:rsidRPr="00DB08BD" w14:paraId="567DF55A" w14:textId="77777777" w:rsidTr="00E316FD">
        <w:tc>
          <w:tcPr>
            <w:tcW w:w="456" w:type="pct"/>
            <w:shd w:val="clear" w:color="auto" w:fill="A6A6A6" w:themeFill="background1" w:themeFillShade="A6"/>
          </w:tcPr>
          <w:p w14:paraId="10F0CA38" w14:textId="77777777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44" w:type="pct"/>
            <w:gridSpan w:val="8"/>
            <w:shd w:val="clear" w:color="auto" w:fill="A6A6A6" w:themeFill="background1" w:themeFillShade="A6"/>
          </w:tcPr>
          <w:p w14:paraId="3D252EB7" w14:textId="68F81955" w:rsidR="00E316FD" w:rsidRPr="00DB08BD" w:rsidRDefault="00E316FD" w:rsidP="00633EBF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Specifikacija parcela u ponudi</w:t>
            </w:r>
          </w:p>
        </w:tc>
      </w:tr>
      <w:tr w:rsidR="00E316FD" w:rsidRPr="00DB08BD" w14:paraId="41B6E315" w14:textId="77777777" w:rsidTr="00E316FD">
        <w:tc>
          <w:tcPr>
            <w:tcW w:w="807" w:type="pct"/>
            <w:gridSpan w:val="2"/>
          </w:tcPr>
          <w:p w14:paraId="45653A79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69" w:type="pct"/>
          </w:tcPr>
          <w:p w14:paraId="2F6713FD" w14:textId="040816F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eličina parcele (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456" w:type="pct"/>
          </w:tcPr>
          <w:p w14:paraId="59CC91D7" w14:textId="3D792105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is terena*</w:t>
            </w:r>
          </w:p>
        </w:tc>
        <w:tc>
          <w:tcPr>
            <w:tcW w:w="456" w:type="pct"/>
          </w:tcPr>
          <w:p w14:paraId="20769D90" w14:textId="1D6C6B6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316F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roj katastarske čestice</w:t>
            </w:r>
          </w:p>
        </w:tc>
        <w:tc>
          <w:tcPr>
            <w:tcW w:w="714" w:type="pct"/>
          </w:tcPr>
          <w:p w14:paraId="43E790DE" w14:textId="56519A8C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štvo**</w:t>
            </w:r>
          </w:p>
        </w:tc>
        <w:tc>
          <w:tcPr>
            <w:tcW w:w="563" w:type="pct"/>
          </w:tcPr>
          <w:p w14:paraId="25AD6DAB" w14:textId="77777777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reti na nekretnini</w:t>
            </w:r>
          </w:p>
        </w:tc>
        <w:tc>
          <w:tcPr>
            <w:tcW w:w="780" w:type="pct"/>
          </w:tcPr>
          <w:p w14:paraId="0954EFF9" w14:textId="68B699E4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in raspolaganja zemljištem***</w:t>
            </w:r>
          </w:p>
        </w:tc>
        <w:tc>
          <w:tcPr>
            <w:tcW w:w="754" w:type="pct"/>
          </w:tcPr>
          <w:p w14:paraId="1A86D570" w14:textId="50B9FCEA" w:rsidR="00E316FD" w:rsidRPr="00DB08BD" w:rsidRDefault="00E316FD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Cijena zemljišt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</w:tr>
      <w:tr w:rsidR="00E316FD" w:rsidRPr="00DB08BD" w14:paraId="0AEC35DF" w14:textId="77777777" w:rsidTr="00E316FD">
        <w:tc>
          <w:tcPr>
            <w:tcW w:w="807" w:type="pct"/>
            <w:gridSpan w:val="2"/>
          </w:tcPr>
          <w:p w14:paraId="0E796B96" w14:textId="1F10DD49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</w:t>
            </w:r>
          </w:p>
        </w:tc>
        <w:tc>
          <w:tcPr>
            <w:tcW w:w="469" w:type="pct"/>
          </w:tcPr>
          <w:p w14:paraId="05EB73FD" w14:textId="77777777" w:rsidR="009C77C0" w:rsidRDefault="009C77C0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  <w:p w14:paraId="20327BB7" w14:textId="68E5EDA8" w:rsidR="00E316FD" w:rsidRPr="00DB08BD" w:rsidRDefault="00D924FE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.500</w:t>
            </w:r>
          </w:p>
        </w:tc>
        <w:tc>
          <w:tcPr>
            <w:tcW w:w="456" w:type="pct"/>
          </w:tcPr>
          <w:p w14:paraId="34CD7578" w14:textId="77777777" w:rsidR="009C77C0" w:rsidRDefault="009C77C0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  <w:p w14:paraId="669DFA8F" w14:textId="57DB37EC" w:rsidR="00E316FD" w:rsidRPr="00DB08BD" w:rsidRDefault="00D924FE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avno</w:t>
            </w:r>
          </w:p>
        </w:tc>
        <w:tc>
          <w:tcPr>
            <w:tcW w:w="456" w:type="pct"/>
          </w:tcPr>
          <w:p w14:paraId="49205E26" w14:textId="77777777" w:rsidR="009C77C0" w:rsidRDefault="009C77C0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  <w:p w14:paraId="4BC0E236" w14:textId="0FFD362C" w:rsidR="00E316FD" w:rsidRPr="00DB08BD" w:rsidRDefault="00D924FE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-</w:t>
            </w:r>
          </w:p>
        </w:tc>
        <w:tc>
          <w:tcPr>
            <w:tcW w:w="714" w:type="pct"/>
          </w:tcPr>
          <w:p w14:paraId="0F7D3A24" w14:textId="0013FCDF" w:rsidR="00E316FD" w:rsidRPr="00DB08BD" w:rsidRDefault="00D924FE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javno državno i lokalno</w:t>
            </w:r>
          </w:p>
        </w:tc>
        <w:tc>
          <w:tcPr>
            <w:tcW w:w="563" w:type="pct"/>
          </w:tcPr>
          <w:p w14:paraId="79C8C4AC" w14:textId="77777777" w:rsidR="009C77C0" w:rsidRDefault="009C77C0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  <w:p w14:paraId="522C327F" w14:textId="19D8A40C" w:rsidR="00E316FD" w:rsidRPr="00DB08BD" w:rsidRDefault="00D924FE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ma</w:t>
            </w:r>
          </w:p>
        </w:tc>
        <w:tc>
          <w:tcPr>
            <w:tcW w:w="780" w:type="pct"/>
          </w:tcPr>
          <w:p w14:paraId="262DF7C4" w14:textId="77777777" w:rsidR="009C77C0" w:rsidRDefault="009C77C0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  <w:p w14:paraId="049A0D8E" w14:textId="271A1A35" w:rsidR="00E316FD" w:rsidRPr="00DB08BD" w:rsidRDefault="00D924FE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odaja/najam</w:t>
            </w:r>
          </w:p>
        </w:tc>
        <w:tc>
          <w:tcPr>
            <w:tcW w:w="754" w:type="pct"/>
          </w:tcPr>
          <w:p w14:paraId="6ED98F7B" w14:textId="77777777" w:rsidR="00E931C2" w:rsidRDefault="00E931C2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</w:p>
          <w:p w14:paraId="2506A4C7" w14:textId="7E4D1989" w:rsidR="00E316FD" w:rsidRPr="00DB08BD" w:rsidRDefault="00E931C2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1,44</w:t>
            </w:r>
          </w:p>
        </w:tc>
      </w:tr>
      <w:tr w:rsidR="00E316FD" w:rsidRPr="00DB08BD" w14:paraId="02D6CF82" w14:textId="77777777" w:rsidTr="00E316FD">
        <w:tc>
          <w:tcPr>
            <w:tcW w:w="807" w:type="pct"/>
            <w:gridSpan w:val="2"/>
          </w:tcPr>
          <w:p w14:paraId="04438B8E" w14:textId="2B62657C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javna parcela kroz spajanje susjednih parcela</w:t>
            </w:r>
          </w:p>
        </w:tc>
        <w:tc>
          <w:tcPr>
            <w:tcW w:w="469" w:type="pct"/>
          </w:tcPr>
          <w:p w14:paraId="22DB5BBE" w14:textId="63210181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4B841559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45B568C" w14:textId="55A2397B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522F16E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738E7E4C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3C901668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7EB863BA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0A8D0B1D" w14:textId="77777777" w:rsidTr="00E316FD">
        <w:tc>
          <w:tcPr>
            <w:tcW w:w="807" w:type="pct"/>
            <w:gridSpan w:val="2"/>
          </w:tcPr>
          <w:p w14:paraId="59D2F39B" w14:textId="56BFC823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</w:t>
            </w:r>
          </w:p>
        </w:tc>
        <w:tc>
          <w:tcPr>
            <w:tcW w:w="469" w:type="pct"/>
          </w:tcPr>
          <w:p w14:paraId="0CD85D4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5314125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637E0EDB" w14:textId="2533E63A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62477905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6AFA910D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299B9091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5005D36E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E316FD" w:rsidRPr="00DB08BD" w14:paraId="7A41BC40" w14:textId="77777777" w:rsidTr="00E316FD">
        <w:tc>
          <w:tcPr>
            <w:tcW w:w="807" w:type="pct"/>
            <w:gridSpan w:val="2"/>
          </w:tcPr>
          <w:p w14:paraId="4BF2BE01" w14:textId="0078464F" w:rsidR="00E316F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jveća dostupna privatna parcela kroz spajanje više parcela</w:t>
            </w:r>
          </w:p>
        </w:tc>
        <w:tc>
          <w:tcPr>
            <w:tcW w:w="469" w:type="pct"/>
          </w:tcPr>
          <w:p w14:paraId="3A6FFD9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21A2BA70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56" w:type="pct"/>
          </w:tcPr>
          <w:p w14:paraId="7560396F" w14:textId="440F7FB2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14" w:type="pct"/>
          </w:tcPr>
          <w:p w14:paraId="10C9F373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563" w:type="pct"/>
          </w:tcPr>
          <w:p w14:paraId="2E8D4B76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80" w:type="pct"/>
          </w:tcPr>
          <w:p w14:paraId="7D94A8AF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54" w:type="pct"/>
          </w:tcPr>
          <w:p w14:paraId="4B1831F7" w14:textId="77777777" w:rsidR="00E316FD" w:rsidRPr="00DB08BD" w:rsidRDefault="00E316FD" w:rsidP="00E36E7A">
            <w:pPr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05E3684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Opis terena (ravno/nagnuto/brdovito)</w:t>
      </w:r>
    </w:p>
    <w:p w14:paraId="25FEA493" w14:textId="29DB2A03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 Vlasništvo (javno</w:t>
      </w:r>
      <w:r w:rsidR="00633EBF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 xml:space="preserve"> (državno/lokalno)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/privatno)</w:t>
      </w:r>
    </w:p>
    <w:p w14:paraId="34FC7246" w14:textId="6463F0C8" w:rsidR="004A6D6C" w:rsidRPr="00DB08BD" w:rsidRDefault="004A6D6C" w:rsidP="004A6D6C">
      <w:pPr>
        <w:spacing w:after="0" w:line="240" w:lineRule="auto"/>
        <w:ind w:right="-23"/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*** Način raspolaganja zemljištem (prodaja/</w:t>
      </w:r>
      <w:r w:rsidR="00E316F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zakup/pravo gradnje</w:t>
      </w:r>
      <w:r w:rsidRPr="00DB08BD">
        <w:rPr>
          <w:rFonts w:ascii="Times New Roman" w:hAnsi="Times New Roman" w:cs="Times New Roman"/>
          <w:bCs/>
          <w:w w:val="116"/>
          <w:position w:val="-1"/>
          <w:sz w:val="16"/>
          <w:szCs w:val="16"/>
          <w:lang w:val="hr-HR"/>
        </w:rPr>
        <w:t>)</w:t>
      </w:r>
    </w:p>
    <w:p w14:paraId="53B8C4AD" w14:textId="77777777" w:rsidR="004A6D6C" w:rsidRPr="00DB08BD" w:rsidRDefault="004A6D6C" w:rsidP="004A6D6C">
      <w:pPr>
        <w:spacing w:after="0" w:line="240" w:lineRule="auto"/>
        <w:ind w:right="-23"/>
        <w:rPr>
          <w:rFonts w:ascii="Times New Roman" w:eastAsia="Times New Roman" w:hAnsi="Times New Roman" w:cs="Times New Roman"/>
          <w:b/>
          <w:bCs/>
          <w:w w:val="116"/>
          <w:position w:val="-1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1398"/>
        <w:gridCol w:w="2354"/>
        <w:gridCol w:w="1399"/>
        <w:gridCol w:w="1399"/>
        <w:gridCol w:w="1399"/>
        <w:gridCol w:w="1401"/>
      </w:tblGrid>
      <w:tr w:rsidR="00517DEB" w:rsidRPr="00DB08BD" w14:paraId="1D930F0A" w14:textId="77777777" w:rsidTr="00517DEB">
        <w:tc>
          <w:tcPr>
            <w:tcW w:w="748" w:type="pct"/>
            <w:shd w:val="clear" w:color="auto" w:fill="A6A6A6" w:themeFill="background1" w:themeFillShade="A6"/>
          </w:tcPr>
          <w:p w14:paraId="661AA8C0" w14:textId="77777777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4252" w:type="pct"/>
            <w:gridSpan w:val="5"/>
            <w:shd w:val="clear" w:color="auto" w:fill="A6A6A6" w:themeFill="background1" w:themeFillShade="A6"/>
          </w:tcPr>
          <w:p w14:paraId="725E0FDA" w14:textId="488309C5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ostupnost infrastrukture/energenata</w:t>
            </w:r>
          </w:p>
        </w:tc>
      </w:tr>
      <w:tr w:rsidR="00517DEB" w:rsidRPr="00DB08BD" w14:paraId="684F1DCE" w14:textId="77777777" w:rsidTr="00517DEB">
        <w:tc>
          <w:tcPr>
            <w:tcW w:w="2007" w:type="pct"/>
            <w:gridSpan w:val="2"/>
            <w:shd w:val="clear" w:color="auto" w:fill="D9D9D9" w:themeFill="background1" w:themeFillShade="D9"/>
          </w:tcPr>
          <w:p w14:paraId="2DB4BB64" w14:textId="0E9250DE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NERGENTI  </w:t>
            </w:r>
          </w:p>
        </w:tc>
        <w:tc>
          <w:tcPr>
            <w:tcW w:w="748" w:type="pct"/>
            <w:shd w:val="clear" w:color="auto" w:fill="FFFFFF" w:themeFill="background1"/>
          </w:tcPr>
          <w:p w14:paraId="7011F54B" w14:textId="4AA1B9F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U zoni -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59AC6830" w14:textId="7BADC06F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Blizu zone – Da/Ne</w:t>
            </w:r>
          </w:p>
        </w:tc>
        <w:tc>
          <w:tcPr>
            <w:tcW w:w="748" w:type="pct"/>
            <w:shd w:val="clear" w:color="auto" w:fill="FFFFFF" w:themeFill="background1"/>
          </w:tcPr>
          <w:p w14:paraId="7BFC28A4" w14:textId="27C8B3F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0985AD1E" w14:textId="63C34BA1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i</w:t>
            </w:r>
          </w:p>
        </w:tc>
      </w:tr>
      <w:tr w:rsidR="00517DEB" w:rsidRPr="00DB08BD" w14:paraId="5A34206E" w14:textId="77777777" w:rsidTr="00517DEB">
        <w:tc>
          <w:tcPr>
            <w:tcW w:w="2007" w:type="pct"/>
            <w:gridSpan w:val="2"/>
          </w:tcPr>
          <w:p w14:paraId="4982DA9E" w14:textId="53BC6F43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Električna energija </w:t>
            </w:r>
          </w:p>
        </w:tc>
        <w:tc>
          <w:tcPr>
            <w:tcW w:w="748" w:type="pct"/>
            <w:shd w:val="clear" w:color="auto" w:fill="FFFFFF" w:themeFill="background1"/>
          </w:tcPr>
          <w:p w14:paraId="355432FD" w14:textId="69A7F031" w:rsidR="00517DEB" w:rsidRPr="00DB08BD" w:rsidRDefault="00D924F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35AB2B02" w14:textId="6AB670FF" w:rsidR="00517DEB" w:rsidRPr="00E9420F" w:rsidRDefault="00D924F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7A34D34C" w14:textId="4625DD6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ostupnost MW</w:t>
            </w:r>
          </w:p>
        </w:tc>
        <w:tc>
          <w:tcPr>
            <w:tcW w:w="748" w:type="pct"/>
            <w:shd w:val="clear" w:color="auto" w:fill="FFFFFF" w:themeFill="background1"/>
          </w:tcPr>
          <w:p w14:paraId="3C09ACBA" w14:textId="7419E7BC" w:rsidR="00517DEB" w:rsidRPr="00DB08BD" w:rsidRDefault="00D924F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rema potrebi</w:t>
            </w:r>
          </w:p>
        </w:tc>
      </w:tr>
      <w:tr w:rsidR="00517DEB" w:rsidRPr="00DB08BD" w14:paraId="20269E67" w14:textId="77777777" w:rsidTr="00517DEB">
        <w:trPr>
          <w:trHeight w:val="233"/>
        </w:trPr>
        <w:tc>
          <w:tcPr>
            <w:tcW w:w="2007" w:type="pct"/>
            <w:gridSpan w:val="2"/>
          </w:tcPr>
          <w:p w14:paraId="10FF2D00" w14:textId="75CEF767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lin – kapacitet</w:t>
            </w:r>
          </w:p>
        </w:tc>
        <w:tc>
          <w:tcPr>
            <w:tcW w:w="748" w:type="pct"/>
            <w:shd w:val="clear" w:color="auto" w:fill="FFFFFF" w:themeFill="background1"/>
          </w:tcPr>
          <w:p w14:paraId="4143B45B" w14:textId="20DC163A" w:rsidR="00517DEB" w:rsidRPr="00DB08BD" w:rsidRDefault="00D924F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76BD1F5B" w14:textId="364D7D85" w:rsidR="00517DEB" w:rsidRPr="00E9420F" w:rsidRDefault="00D924F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5D6AD642" w14:textId="029DB1DD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apacitet (m3/h)</w:t>
            </w:r>
          </w:p>
        </w:tc>
        <w:tc>
          <w:tcPr>
            <w:tcW w:w="748" w:type="pct"/>
            <w:shd w:val="clear" w:color="auto" w:fill="FFFFFF" w:themeFill="background1"/>
          </w:tcPr>
          <w:p w14:paraId="286E079B" w14:textId="3EBF0586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58D8D148" w14:textId="77777777" w:rsidTr="00517DEB">
        <w:tc>
          <w:tcPr>
            <w:tcW w:w="2007" w:type="pct"/>
            <w:gridSpan w:val="2"/>
          </w:tcPr>
          <w:p w14:paraId="2F5C1D08" w14:textId="5264AD6C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1B3D5F3C" w14:textId="55D537F9" w:rsidR="00517DEB" w:rsidRPr="00DB08BD" w:rsidRDefault="00D924F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64B8112E" w14:textId="6FD1316F" w:rsidR="00517DEB" w:rsidRPr="00E9420F" w:rsidRDefault="00D924F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1C7B3C25" w14:textId="5068EF7B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7BD29631" w14:textId="1F8A647A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18A574D9" w14:textId="77777777" w:rsidTr="00517DEB">
        <w:tc>
          <w:tcPr>
            <w:tcW w:w="2007" w:type="pct"/>
            <w:gridSpan w:val="2"/>
          </w:tcPr>
          <w:p w14:paraId="10E19E30" w14:textId="479DA8C8" w:rsidR="00517DEB" w:rsidRPr="00517DEB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dvodnja / kanalizacija</w:t>
            </w:r>
          </w:p>
        </w:tc>
        <w:tc>
          <w:tcPr>
            <w:tcW w:w="748" w:type="pct"/>
            <w:shd w:val="clear" w:color="auto" w:fill="FFFFFF" w:themeFill="background1"/>
          </w:tcPr>
          <w:p w14:paraId="32A06F0C" w14:textId="32DB8163" w:rsidR="00517DEB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0BB9022D" w14:textId="47625155" w:rsidR="00517DEB" w:rsidRPr="00E9420F" w:rsidRDefault="00D924F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  <w:tc>
          <w:tcPr>
            <w:tcW w:w="748" w:type="pct"/>
            <w:shd w:val="clear" w:color="auto" w:fill="FFFFFF" w:themeFill="background1"/>
          </w:tcPr>
          <w:p w14:paraId="4FD0FD18" w14:textId="0478073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E9420F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3/dan</w:t>
            </w:r>
          </w:p>
        </w:tc>
        <w:tc>
          <w:tcPr>
            <w:tcW w:w="748" w:type="pct"/>
            <w:shd w:val="clear" w:color="auto" w:fill="FFFFFF" w:themeFill="background1"/>
          </w:tcPr>
          <w:p w14:paraId="3A7E418C" w14:textId="68021304" w:rsidR="00517DEB" w:rsidRPr="00DB08BD" w:rsidRDefault="00517DEB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517DEB" w:rsidRPr="00DB08BD" w14:paraId="3318C9C1" w14:textId="77777777" w:rsidTr="00517DEB">
        <w:tc>
          <w:tcPr>
            <w:tcW w:w="2007" w:type="pct"/>
            <w:gridSpan w:val="2"/>
          </w:tcPr>
          <w:p w14:paraId="4356E279" w14:textId="3F271762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gućnost priključka na pročistač otpadnih voda</w:t>
            </w:r>
          </w:p>
        </w:tc>
        <w:tc>
          <w:tcPr>
            <w:tcW w:w="748" w:type="pct"/>
            <w:shd w:val="clear" w:color="auto" w:fill="FFFFFF" w:themeFill="background1"/>
          </w:tcPr>
          <w:p w14:paraId="52D44E8A" w14:textId="4B1474A8" w:rsidR="00517DEB" w:rsidRPr="00DB08BD" w:rsidRDefault="00471945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1EC1982D" w14:textId="21D6F3D6" w:rsidR="00517DEB" w:rsidRPr="00DB08BD" w:rsidRDefault="00D924FE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  <w:tc>
          <w:tcPr>
            <w:tcW w:w="748" w:type="pct"/>
            <w:shd w:val="clear" w:color="auto" w:fill="FFFFFF" w:themeFill="background1"/>
          </w:tcPr>
          <w:p w14:paraId="35D5D967" w14:textId="5395393C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  <w:tc>
          <w:tcPr>
            <w:tcW w:w="748" w:type="pct"/>
            <w:shd w:val="clear" w:color="auto" w:fill="FFFFFF" w:themeFill="background1"/>
          </w:tcPr>
          <w:p w14:paraId="773B2574" w14:textId="43D1631E" w:rsidR="00517DEB" w:rsidRPr="00DB08BD" w:rsidRDefault="00517DEB" w:rsidP="006D3B0E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1E806C45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E687C55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FC658D3" w14:textId="61FFC82F" w:rsidR="004A6D6C" w:rsidRPr="00190420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KOMUNALN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A</w:t>
            </w:r>
            <w:r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190420" w:rsidRPr="00517DEB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DAVANJ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374A749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2AB1CDC" w14:textId="77777777" w:rsidTr="00E36E7A">
        <w:tc>
          <w:tcPr>
            <w:tcW w:w="2362" w:type="pct"/>
          </w:tcPr>
          <w:p w14:paraId="4976A5CA" w14:textId="31558E6F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Komunalni doprinos za proizvodne djelatnosti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67C31936" w14:textId="6FBDA334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D924F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45</w:t>
            </w:r>
          </w:p>
        </w:tc>
      </w:tr>
      <w:tr w:rsidR="000E39F1" w:rsidRPr="00DB08BD" w14:paraId="74053E2B" w14:textId="77777777" w:rsidTr="00E36E7A">
        <w:tc>
          <w:tcPr>
            <w:tcW w:w="2362" w:type="pct"/>
          </w:tcPr>
          <w:p w14:paraId="0758854F" w14:textId="082EEC70" w:rsidR="000E39F1" w:rsidRPr="000E39F1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highlight w:val="yellow"/>
                <w:lang w:val="hr-HR"/>
              </w:rPr>
            </w:pPr>
            <w:r w:rsidRPr="00E62D8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Komunalni doprinos za uredski prostor (EUR*/m3)</w:t>
            </w:r>
          </w:p>
        </w:tc>
        <w:tc>
          <w:tcPr>
            <w:tcW w:w="2638" w:type="pct"/>
          </w:tcPr>
          <w:p w14:paraId="69FEEE34" w14:textId="4E43A457" w:rsidR="000E39F1" w:rsidRPr="000E39F1" w:rsidRDefault="00D924F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highlight w:val="yellow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45</w:t>
            </w:r>
          </w:p>
        </w:tc>
      </w:tr>
      <w:tr w:rsidR="000E39F1" w:rsidRPr="00DB08BD" w14:paraId="02931A5F" w14:textId="77777777" w:rsidTr="00E36E7A">
        <w:tc>
          <w:tcPr>
            <w:tcW w:w="2362" w:type="pct"/>
          </w:tcPr>
          <w:p w14:paraId="045AAEB2" w14:textId="0883DCE9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Komunalni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5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>dopri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13"/>
                <w:w w:val="116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val="hr-HR"/>
              </w:rPr>
              <w:t>z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4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sz w:val="16"/>
                <w:szCs w:val="16"/>
                <w:lang w:val="hr-HR"/>
              </w:rPr>
              <w:t xml:space="preserve">uslužne djelatnosti 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1"/>
                <w:sz w:val="16"/>
                <w:szCs w:val="16"/>
                <w:lang w:val="hr-HR"/>
              </w:rPr>
              <w:t>(EUR*/m³)</w:t>
            </w:r>
          </w:p>
        </w:tc>
        <w:tc>
          <w:tcPr>
            <w:tcW w:w="2638" w:type="pct"/>
          </w:tcPr>
          <w:p w14:paraId="25ECA56D" w14:textId="26006B74" w:rsidR="000E39F1" w:rsidRPr="00DB08BD" w:rsidRDefault="00D924FE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924FE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,45</w:t>
            </w:r>
          </w:p>
        </w:tc>
      </w:tr>
      <w:tr w:rsidR="000E39F1" w:rsidRPr="00DB08BD" w14:paraId="69207083" w14:textId="77777777" w:rsidTr="00E36E7A">
        <w:tc>
          <w:tcPr>
            <w:tcW w:w="2362" w:type="pct"/>
          </w:tcPr>
          <w:p w14:paraId="397F0182" w14:textId="390AC157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lastRenderedPageBreak/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og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-40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7"/>
                <w:position w:val="-1"/>
                <w:sz w:val="16"/>
                <w:szCs w:val="16"/>
                <w:lang w:val="hr-HR"/>
              </w:rPr>
              <w:t>doprinosa</w:t>
            </w:r>
          </w:p>
        </w:tc>
        <w:tc>
          <w:tcPr>
            <w:tcW w:w="2638" w:type="pct"/>
          </w:tcPr>
          <w:p w14:paraId="5869AD0B" w14:textId="17CB0E5B" w:rsidR="000E39F1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50 %</w:t>
            </w:r>
          </w:p>
        </w:tc>
      </w:tr>
      <w:tr w:rsidR="000E39F1" w:rsidRPr="00DB08BD" w14:paraId="7BCB27DA" w14:textId="77777777" w:rsidTr="00E36E7A">
        <w:tc>
          <w:tcPr>
            <w:tcW w:w="2362" w:type="pct"/>
          </w:tcPr>
          <w:p w14:paraId="1C89328D" w14:textId="03FAC90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Iznos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1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2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(EUR*/m²)</w:t>
            </w:r>
          </w:p>
        </w:tc>
        <w:tc>
          <w:tcPr>
            <w:tcW w:w="2638" w:type="pct"/>
          </w:tcPr>
          <w:p w14:paraId="56650059" w14:textId="48377A79" w:rsidR="000E39F1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89 €</w:t>
            </w:r>
          </w:p>
        </w:tc>
      </w:tr>
      <w:tr w:rsidR="000E39F1" w:rsidRPr="00DB08BD" w14:paraId="54F7A5D2" w14:textId="77777777" w:rsidTr="00E36E7A">
        <w:tc>
          <w:tcPr>
            <w:tcW w:w="2362" w:type="pct"/>
          </w:tcPr>
          <w:p w14:paraId="3BC4C803" w14:textId="3A4E7AA8" w:rsidR="000E39F1" w:rsidRPr="00DB08BD" w:rsidRDefault="000E39F1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Oslobađanj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plaćanja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6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komunalne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spacing w:val="27"/>
                <w:w w:val="115"/>
                <w:sz w:val="16"/>
                <w:szCs w:val="16"/>
                <w:lang w:val="hr-HR"/>
              </w:rPr>
              <w:t xml:space="preserve">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5"/>
                <w:sz w:val="16"/>
                <w:szCs w:val="16"/>
                <w:lang w:val="hr-HR"/>
              </w:rPr>
              <w:t>naknade</w:t>
            </w:r>
          </w:p>
        </w:tc>
        <w:tc>
          <w:tcPr>
            <w:tcW w:w="2638" w:type="pct"/>
          </w:tcPr>
          <w:p w14:paraId="0739F1A3" w14:textId="18D48C01" w:rsidR="000E39F1" w:rsidRPr="00D924FE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 w:rsidRPr="00D924FE">
              <w:rPr>
                <w:rFonts w:ascii="Times New Roman" w:eastAsia="Times New Roman" w:hAnsi="Times New Roman" w:cs="Times New Roman"/>
                <w:sz w:val="16"/>
                <w:szCs w:val="16"/>
              </w:rPr>
              <w:t>za</w:t>
            </w:r>
            <w:proofErr w:type="spellEnd"/>
            <w:r w:rsidRPr="00D924F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D924FE">
              <w:rPr>
                <w:rFonts w:ascii="Times New Roman" w:eastAsia="Times New Roman" w:hAnsi="Times New Roman" w:cs="Times New Roman"/>
                <w:sz w:val="16"/>
                <w:szCs w:val="16"/>
              </w:rPr>
              <w:t>prvih</w:t>
            </w:r>
            <w:proofErr w:type="spellEnd"/>
            <w:r w:rsidRPr="00D924F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8 </w:t>
            </w:r>
            <w:proofErr w:type="spellStart"/>
            <w:r w:rsidRPr="00D924FE">
              <w:rPr>
                <w:rFonts w:ascii="Times New Roman" w:eastAsia="Times New Roman" w:hAnsi="Times New Roman" w:cs="Times New Roman"/>
                <w:sz w:val="16"/>
                <w:szCs w:val="16"/>
              </w:rPr>
              <w:t>godina</w:t>
            </w:r>
            <w:proofErr w:type="spellEnd"/>
            <w:r w:rsidRPr="00D924F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u 100% </w:t>
            </w:r>
            <w:proofErr w:type="spellStart"/>
            <w:r w:rsidRPr="00D924FE">
              <w:rPr>
                <w:rFonts w:ascii="Times New Roman" w:eastAsia="Times New Roman" w:hAnsi="Times New Roman" w:cs="Times New Roman"/>
                <w:sz w:val="16"/>
                <w:szCs w:val="16"/>
              </w:rPr>
              <w:t>iznosu</w:t>
            </w:r>
            <w:proofErr w:type="spellEnd"/>
          </w:p>
        </w:tc>
      </w:tr>
    </w:tbl>
    <w:p w14:paraId="1412FD76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28ED1F00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37924CB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I DOPRINOS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0294FE51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9C77C0" w:rsidRPr="00DB08BD" w14:paraId="67938216" w14:textId="77777777" w:rsidTr="00E36E7A">
        <w:tc>
          <w:tcPr>
            <w:tcW w:w="2362" w:type="pct"/>
          </w:tcPr>
          <w:p w14:paraId="2BCB17F9" w14:textId="77777777" w:rsidR="009C77C0" w:rsidRPr="00DB08BD" w:rsidRDefault="009C77C0" w:rsidP="009C77C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oslov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29637530" w14:textId="6D5F0494" w:rsidR="009C77C0" w:rsidRPr="00DB08BD" w:rsidRDefault="009C77C0" w:rsidP="009C77C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67</w:t>
            </w:r>
          </w:p>
        </w:tc>
      </w:tr>
      <w:tr w:rsidR="009C77C0" w:rsidRPr="00DB08BD" w14:paraId="53A0D569" w14:textId="77777777" w:rsidTr="00E36E7A">
        <w:tc>
          <w:tcPr>
            <w:tcW w:w="2362" w:type="pct"/>
          </w:tcPr>
          <w:p w14:paraId="20F2630E" w14:textId="77777777" w:rsidR="009C77C0" w:rsidRPr="00DB08BD" w:rsidRDefault="009C77C0" w:rsidP="009C77C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proizvod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DCEDA7E" w14:textId="713F99DF" w:rsidR="009C77C0" w:rsidRPr="00DB08BD" w:rsidRDefault="009C77C0" w:rsidP="009C77C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2</w:t>
            </w:r>
          </w:p>
        </w:tc>
      </w:tr>
      <w:tr w:rsidR="009C77C0" w:rsidRPr="00DB08BD" w14:paraId="3D12562C" w14:textId="77777777" w:rsidTr="00E36E7A">
        <w:tc>
          <w:tcPr>
            <w:tcW w:w="2362" w:type="pct"/>
          </w:tcPr>
          <w:p w14:paraId="5C27FB7A" w14:textId="77777777" w:rsidR="009C77C0" w:rsidRPr="00DB08BD" w:rsidRDefault="009C77C0" w:rsidP="009C77C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odni doprinos za otvorene građevine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3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4E76B77" w14:textId="2FFF06CF" w:rsidR="009C77C0" w:rsidRPr="00DB08BD" w:rsidRDefault="009C77C0" w:rsidP="009C77C0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20</w:t>
            </w:r>
          </w:p>
        </w:tc>
      </w:tr>
    </w:tbl>
    <w:p w14:paraId="0380BAB1" w14:textId="77777777" w:rsidR="004A6D6C" w:rsidRPr="00DB08BD" w:rsidRDefault="004A6D6C" w:rsidP="004A6D6C">
      <w:pPr>
        <w:spacing w:before="3" w:after="0" w:line="19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1E2FF046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7C86D09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VODNA NAKNADA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5AFC5AB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4C381AA7" w14:textId="77777777" w:rsidTr="00E36E7A">
        <w:tc>
          <w:tcPr>
            <w:tcW w:w="2362" w:type="pct"/>
          </w:tcPr>
          <w:p w14:paraId="30217B3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knada za uređenje voda (EUR/m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vertAlign w:val="superscript"/>
                <w:lang w:val="hr-HR"/>
              </w:rPr>
              <w:t>2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)</w:t>
            </w:r>
          </w:p>
        </w:tc>
        <w:tc>
          <w:tcPr>
            <w:tcW w:w="2638" w:type="pct"/>
          </w:tcPr>
          <w:p w14:paraId="0F806890" w14:textId="3356D185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9C77C0" w:rsidRPr="009C77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48 godišnje</w:t>
            </w:r>
          </w:p>
        </w:tc>
      </w:tr>
    </w:tbl>
    <w:p w14:paraId="1F63574E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77CD751D" w14:textId="77777777" w:rsidTr="00E36E7A">
        <w:tc>
          <w:tcPr>
            <w:tcW w:w="2362" w:type="pct"/>
            <w:shd w:val="clear" w:color="auto" w:fill="A6A6A6" w:themeFill="background1" w:themeFillShade="A6"/>
          </w:tcPr>
          <w:p w14:paraId="41190E9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rostorni planovi</w:t>
            </w:r>
          </w:p>
        </w:tc>
        <w:tc>
          <w:tcPr>
            <w:tcW w:w="2638" w:type="pct"/>
            <w:shd w:val="clear" w:color="auto" w:fill="A6A6A6" w:themeFill="background1" w:themeFillShade="A6"/>
          </w:tcPr>
          <w:p w14:paraId="7952C7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8BDB50A" w14:textId="77777777" w:rsidTr="00E36E7A">
        <w:tc>
          <w:tcPr>
            <w:tcW w:w="2362" w:type="pct"/>
          </w:tcPr>
          <w:p w14:paraId="2012D0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županije </w:t>
            </w:r>
          </w:p>
          <w:p w14:paraId="0CD3897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2A4CA0B3" w14:textId="4F59B4BC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47194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0FAA6611" w14:textId="77777777" w:rsidTr="00E36E7A">
        <w:tc>
          <w:tcPr>
            <w:tcW w:w="2362" w:type="pct"/>
          </w:tcPr>
          <w:p w14:paraId="00D71B73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Prostorni plan uređenja grada/općine </w:t>
            </w:r>
          </w:p>
          <w:p w14:paraId="5744C3F2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odgovoriti sa DA ili NE)</w:t>
            </w:r>
          </w:p>
        </w:tc>
        <w:tc>
          <w:tcPr>
            <w:tcW w:w="2638" w:type="pct"/>
          </w:tcPr>
          <w:p w14:paraId="041E0B76" w14:textId="650CBCEB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A</w:t>
            </w:r>
          </w:p>
        </w:tc>
      </w:tr>
      <w:tr w:rsidR="004A6D6C" w:rsidRPr="00DB08BD" w14:paraId="302D2FCA" w14:textId="77777777" w:rsidTr="00E36E7A">
        <w:tc>
          <w:tcPr>
            <w:tcW w:w="2362" w:type="pct"/>
          </w:tcPr>
          <w:p w14:paraId="171A567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Generalni urbanistički plan </w:t>
            </w:r>
          </w:p>
          <w:p w14:paraId="6875021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DA/NE/NEMA OBVEZE IZRADE)</w:t>
            </w:r>
          </w:p>
        </w:tc>
        <w:tc>
          <w:tcPr>
            <w:tcW w:w="2638" w:type="pct"/>
          </w:tcPr>
          <w:p w14:paraId="6BDD9F17" w14:textId="181F001D" w:rsidR="004A6D6C" w:rsidRPr="00DB08BD" w:rsidRDefault="009C77C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/ NEMA OBVEZE</w:t>
            </w:r>
          </w:p>
        </w:tc>
      </w:tr>
      <w:tr w:rsidR="004A6D6C" w:rsidRPr="00DB08BD" w14:paraId="0F616A71" w14:textId="77777777" w:rsidTr="00E36E7A">
        <w:tc>
          <w:tcPr>
            <w:tcW w:w="2362" w:type="pct"/>
          </w:tcPr>
          <w:p w14:paraId="508F2ABA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Urbanistički plan uređenja </w:t>
            </w:r>
          </w:p>
          <w:p w14:paraId="1F67135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505CB390" w14:textId="3619D577" w:rsidR="004A6D6C" w:rsidRPr="00DB08BD" w:rsidRDefault="009C77C0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ZRAĐEN</w:t>
            </w:r>
          </w:p>
        </w:tc>
      </w:tr>
      <w:tr w:rsidR="00B12955" w:rsidRPr="00DB08BD" w14:paraId="65582D16" w14:textId="77777777" w:rsidTr="00E36E7A">
        <w:tc>
          <w:tcPr>
            <w:tcW w:w="2362" w:type="pct"/>
          </w:tcPr>
          <w:p w14:paraId="07C6EF92" w14:textId="2E58EC43" w:rsidR="00B12955" w:rsidRPr="00DB08BD" w:rsidRDefault="00B1295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etalj</w:t>
            </w:r>
            <w:r w:rsidR="00D221C0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</w:t>
            </w: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plan uređenja </w:t>
            </w: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(IZRAĐEN/NIJE IZRAĐEN, A POSTOJI OBVEZA IZRADE/NE POSTOJI OBVEZA IZRADE)</w:t>
            </w:r>
          </w:p>
        </w:tc>
        <w:tc>
          <w:tcPr>
            <w:tcW w:w="2638" w:type="pct"/>
          </w:tcPr>
          <w:p w14:paraId="75E17526" w14:textId="51DCBD52" w:rsidR="00B12955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 postoji obveza izrade</w:t>
            </w:r>
          </w:p>
        </w:tc>
      </w:tr>
    </w:tbl>
    <w:p w14:paraId="43038E5C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p w14:paraId="7A793CDB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4417"/>
        <w:gridCol w:w="4933"/>
      </w:tblGrid>
      <w:tr w:rsidR="004A6D6C" w:rsidRPr="00DB08BD" w14:paraId="3379D462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18208AC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Udaljenost prometne infrastrukture</w:t>
            </w:r>
          </w:p>
        </w:tc>
      </w:tr>
      <w:tr w:rsidR="004A6D6C" w:rsidRPr="00DB08BD" w14:paraId="4DF257F2" w14:textId="77777777" w:rsidTr="00E36E7A">
        <w:tc>
          <w:tcPr>
            <w:tcW w:w="2362" w:type="pct"/>
          </w:tcPr>
          <w:p w14:paraId="63D57B62" w14:textId="77777777" w:rsidR="004A6D6C" w:rsidRPr="00517DEB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517DEB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trebno izgraditi pristupnu cestu (DA/NE)</w:t>
            </w:r>
          </w:p>
        </w:tc>
        <w:tc>
          <w:tcPr>
            <w:tcW w:w="2638" w:type="pct"/>
          </w:tcPr>
          <w:p w14:paraId="0FEB38E5" w14:textId="35CD3369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E</w:t>
            </w:r>
          </w:p>
        </w:tc>
      </w:tr>
      <w:tr w:rsidR="004A6D6C" w:rsidRPr="00DB08BD" w14:paraId="5284BB37" w14:textId="77777777" w:rsidTr="00E36E7A">
        <w:tc>
          <w:tcPr>
            <w:tcW w:w="2362" w:type="pct"/>
          </w:tcPr>
          <w:p w14:paraId="17C5C30F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Autocesta (udaljenost od autoceste u km, navesti naziv autoceste)</w:t>
            </w:r>
          </w:p>
        </w:tc>
        <w:tc>
          <w:tcPr>
            <w:tcW w:w="2638" w:type="pct"/>
          </w:tcPr>
          <w:p w14:paraId="18D8DC36" w14:textId="49B78253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1</w:t>
            </w:r>
          </w:p>
        </w:tc>
      </w:tr>
      <w:tr w:rsidR="004A6D6C" w:rsidRPr="00DB08BD" w14:paraId="5FFCCA38" w14:textId="77777777" w:rsidTr="00E36E7A">
        <w:tc>
          <w:tcPr>
            <w:tcW w:w="2362" w:type="pct"/>
          </w:tcPr>
          <w:p w14:paraId="490EFE4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dustrijski kolosijek (udaljenost u km)</w:t>
            </w:r>
          </w:p>
        </w:tc>
        <w:tc>
          <w:tcPr>
            <w:tcW w:w="2638" w:type="pct"/>
          </w:tcPr>
          <w:p w14:paraId="5F3DC6B4" w14:textId="4FA8901C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,5</w:t>
            </w:r>
          </w:p>
        </w:tc>
      </w:tr>
      <w:tr w:rsidR="004A6D6C" w:rsidRPr="00DB08BD" w14:paraId="4079B229" w14:textId="77777777" w:rsidTr="00E36E7A">
        <w:tc>
          <w:tcPr>
            <w:tcW w:w="2362" w:type="pct"/>
          </w:tcPr>
          <w:p w14:paraId="7FE6B69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Morska luka (udaljenost u km, navesti ime morske luke)</w:t>
            </w:r>
          </w:p>
        </w:tc>
        <w:tc>
          <w:tcPr>
            <w:tcW w:w="2638" w:type="pct"/>
          </w:tcPr>
          <w:p w14:paraId="50F77614" w14:textId="2D7109C2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255 km Rijeka</w:t>
            </w:r>
          </w:p>
        </w:tc>
      </w:tr>
      <w:tr w:rsidR="004A6D6C" w:rsidRPr="00DB08BD" w14:paraId="052F39C0" w14:textId="77777777" w:rsidTr="00E36E7A">
        <w:tc>
          <w:tcPr>
            <w:tcW w:w="2362" w:type="pct"/>
          </w:tcPr>
          <w:p w14:paraId="17B4A10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račna luka (udaljenost u km, navesti ime zračne luke)</w:t>
            </w:r>
          </w:p>
        </w:tc>
        <w:tc>
          <w:tcPr>
            <w:tcW w:w="2638" w:type="pct"/>
          </w:tcPr>
          <w:p w14:paraId="0791F34B" w14:textId="760B8265" w:rsidR="004A6D6C" w:rsidRPr="009C77C0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9C77C0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90 km </w:t>
            </w:r>
            <w:proofErr w:type="spellStart"/>
            <w:r w:rsidRPr="009C77C0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Zračna</w:t>
            </w:r>
            <w:proofErr w:type="spellEnd"/>
            <w:r w:rsidRPr="009C77C0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</w:t>
            </w:r>
            <w:proofErr w:type="spellStart"/>
            <w:r w:rsidRPr="009C77C0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luka</w:t>
            </w:r>
            <w:proofErr w:type="spellEnd"/>
            <w:r w:rsidRPr="009C77C0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Zagreb</w:t>
            </w:r>
          </w:p>
        </w:tc>
      </w:tr>
    </w:tbl>
    <w:p w14:paraId="7FC72262" w14:textId="77777777" w:rsidR="004A6D6C" w:rsidRPr="00DB08BD" w:rsidRDefault="004A6D6C" w:rsidP="004A6D6C">
      <w:pPr>
        <w:spacing w:after="0" w:line="200" w:lineRule="exact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2048"/>
        <w:gridCol w:w="1481"/>
        <w:gridCol w:w="1677"/>
        <w:gridCol w:w="1677"/>
        <w:gridCol w:w="2467"/>
      </w:tblGrid>
      <w:tr w:rsidR="004A6D6C" w:rsidRPr="00DB08BD" w14:paraId="46294FB0" w14:textId="77777777" w:rsidTr="00E36E7A">
        <w:tc>
          <w:tcPr>
            <w:tcW w:w="5000" w:type="pct"/>
            <w:gridSpan w:val="5"/>
            <w:shd w:val="clear" w:color="auto" w:fill="A6A6A6" w:themeFill="background1" w:themeFillShade="A6"/>
          </w:tcPr>
          <w:p w14:paraId="157F0D2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Postojeća poduzeća u zoni</w:t>
            </w:r>
          </w:p>
        </w:tc>
      </w:tr>
      <w:tr w:rsidR="004A6D6C" w:rsidRPr="00DB08BD" w14:paraId="6823F2D7" w14:textId="77777777" w:rsidTr="00E36E7A">
        <w:tc>
          <w:tcPr>
            <w:tcW w:w="1095" w:type="pct"/>
          </w:tcPr>
          <w:p w14:paraId="39E2F2B2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me poduzetnika</w:t>
            </w:r>
          </w:p>
        </w:tc>
        <w:tc>
          <w:tcPr>
            <w:tcW w:w="792" w:type="pct"/>
          </w:tcPr>
          <w:p w14:paraId="528575BF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jelatnost</w:t>
            </w:r>
          </w:p>
        </w:tc>
        <w:tc>
          <w:tcPr>
            <w:tcW w:w="897" w:type="pct"/>
          </w:tcPr>
          <w:p w14:paraId="65030D7B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Zemlja porijekla</w:t>
            </w:r>
          </w:p>
        </w:tc>
        <w:tc>
          <w:tcPr>
            <w:tcW w:w="897" w:type="pct"/>
          </w:tcPr>
          <w:p w14:paraId="41291381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Vlasnik poduzetnika (društvo)</w:t>
            </w:r>
          </w:p>
        </w:tc>
        <w:tc>
          <w:tcPr>
            <w:tcW w:w="1319" w:type="pct"/>
          </w:tcPr>
          <w:p w14:paraId="5FDE2450" w14:textId="77777777" w:rsidR="004A6D6C" w:rsidRPr="00DB08BD" w:rsidRDefault="004A6D6C" w:rsidP="00E36E7A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Web stranica poduzetnika</w:t>
            </w:r>
          </w:p>
        </w:tc>
      </w:tr>
      <w:tr w:rsidR="009C77C0" w:rsidRPr="00DB08BD" w14:paraId="1ACB392E" w14:textId="77777777" w:rsidTr="00E36E7A">
        <w:tc>
          <w:tcPr>
            <w:tcW w:w="1095" w:type="pct"/>
          </w:tcPr>
          <w:p w14:paraId="462823E2" w14:textId="1FE2DBCF" w:rsidR="009C77C0" w:rsidRPr="00DB08BD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Lipovljani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lignu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d.o.o.</w:t>
            </w:r>
          </w:p>
        </w:tc>
        <w:tc>
          <w:tcPr>
            <w:tcW w:w="792" w:type="pct"/>
          </w:tcPr>
          <w:p w14:paraId="0CF55FA9" w14:textId="65D28750" w:rsidR="009C77C0" w:rsidRPr="00DB08BD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drvno prerađivačka</w:t>
            </w:r>
          </w:p>
        </w:tc>
        <w:tc>
          <w:tcPr>
            <w:tcW w:w="897" w:type="pct"/>
          </w:tcPr>
          <w:p w14:paraId="589DF3E2" w14:textId="77777777" w:rsidR="009C77C0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  <w:p w14:paraId="3C637F9B" w14:textId="3EA20D8D" w:rsidR="009C77C0" w:rsidRPr="00DB08BD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talija</w:t>
            </w:r>
          </w:p>
        </w:tc>
        <w:tc>
          <w:tcPr>
            <w:tcW w:w="897" w:type="pct"/>
          </w:tcPr>
          <w:p w14:paraId="69EEBC00" w14:textId="77777777" w:rsidR="009C77C0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  <w:p w14:paraId="50233367" w14:textId="06AF4DC8" w:rsidR="009C77C0" w:rsidRPr="00DB08BD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Flori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Group</w:t>
            </w:r>
          </w:p>
        </w:tc>
        <w:tc>
          <w:tcPr>
            <w:tcW w:w="1319" w:type="pct"/>
          </w:tcPr>
          <w:p w14:paraId="0E4795DA" w14:textId="77777777" w:rsidR="009C77C0" w:rsidRDefault="005C28A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hyperlink r:id="rId7" w:history="1">
              <w:r w:rsidR="009C77C0" w:rsidRPr="00363AC8">
                <w:rPr>
                  <w:rStyle w:val="Hiperveza"/>
                  <w:rFonts w:ascii="Times New Roman" w:eastAsia="Times New Roman" w:hAnsi="Times New Roman" w:cs="Times New Roman"/>
                  <w:b/>
                  <w:bCs/>
                  <w:w w:val="116"/>
                  <w:position w:val="-1"/>
                  <w:sz w:val="16"/>
                  <w:szCs w:val="16"/>
                  <w:lang w:val="hr-HR"/>
                </w:rPr>
                <w:t>http://www.floriangroup.hr/</w:t>
              </w:r>
            </w:hyperlink>
          </w:p>
          <w:p w14:paraId="7177C4F1" w14:textId="77777777" w:rsidR="009C77C0" w:rsidRPr="00DB08BD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9C77C0" w:rsidRPr="00DB08BD" w14:paraId="1BD20165" w14:textId="77777777" w:rsidTr="00E36E7A">
        <w:tc>
          <w:tcPr>
            <w:tcW w:w="1095" w:type="pct"/>
          </w:tcPr>
          <w:p w14:paraId="664FCE07" w14:textId="77777777" w:rsidR="009C77C0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Hrvatske šume d.o.o.</w:t>
            </w:r>
          </w:p>
          <w:p w14:paraId="015D5548" w14:textId="1E9FD26A" w:rsidR="009C77C0" w:rsidRPr="00DB08BD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Šumarija Lipovljani</w:t>
            </w:r>
          </w:p>
        </w:tc>
        <w:tc>
          <w:tcPr>
            <w:tcW w:w="792" w:type="pct"/>
          </w:tcPr>
          <w:p w14:paraId="749D6E24" w14:textId="6B4C7567" w:rsidR="009C77C0" w:rsidRPr="00DB08BD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gospodarenje šumama</w:t>
            </w:r>
          </w:p>
        </w:tc>
        <w:tc>
          <w:tcPr>
            <w:tcW w:w="897" w:type="pct"/>
          </w:tcPr>
          <w:p w14:paraId="569743C1" w14:textId="6F40ECDF" w:rsidR="009C77C0" w:rsidRPr="00DB08BD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Hrvatska </w:t>
            </w:r>
          </w:p>
        </w:tc>
        <w:tc>
          <w:tcPr>
            <w:tcW w:w="897" w:type="pct"/>
          </w:tcPr>
          <w:p w14:paraId="040F1F0E" w14:textId="28CC1BFA" w:rsidR="009C77C0" w:rsidRPr="00DB08BD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Republika Hrvatska</w:t>
            </w:r>
          </w:p>
        </w:tc>
        <w:tc>
          <w:tcPr>
            <w:tcW w:w="1319" w:type="pct"/>
          </w:tcPr>
          <w:p w14:paraId="395A0E20" w14:textId="77777777" w:rsidR="009C77C0" w:rsidRDefault="005C28A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hyperlink r:id="rId8" w:history="1">
              <w:r w:rsidR="009C77C0" w:rsidRPr="00363AC8">
                <w:rPr>
                  <w:rStyle w:val="Hiperveza"/>
                  <w:rFonts w:ascii="Times New Roman" w:eastAsia="Times New Roman" w:hAnsi="Times New Roman" w:cs="Times New Roman"/>
                  <w:b/>
                  <w:bCs/>
                  <w:w w:val="116"/>
                  <w:position w:val="-1"/>
                  <w:sz w:val="16"/>
                  <w:szCs w:val="16"/>
                  <w:lang w:val="hr-HR"/>
                </w:rPr>
                <w:t>www.hrsume.hr</w:t>
              </w:r>
            </w:hyperlink>
          </w:p>
          <w:p w14:paraId="53270AB1" w14:textId="77777777" w:rsidR="009C77C0" w:rsidRPr="00DB08BD" w:rsidRDefault="009C77C0" w:rsidP="009C77C0">
            <w:pPr>
              <w:ind w:right="-23"/>
              <w:jc w:val="center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</w:tbl>
    <w:p w14:paraId="628C320B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5206"/>
        <w:gridCol w:w="4144"/>
      </w:tblGrid>
      <w:tr w:rsidR="004A6D6C" w:rsidRPr="00DB08BD" w14:paraId="45A44447" w14:textId="77777777" w:rsidTr="00E36E7A">
        <w:tc>
          <w:tcPr>
            <w:tcW w:w="5000" w:type="pct"/>
            <w:gridSpan w:val="2"/>
            <w:shd w:val="clear" w:color="auto" w:fill="A6A6A6" w:themeFill="background1" w:themeFillShade="A6"/>
          </w:tcPr>
          <w:p w14:paraId="3768AC3C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Kontakt podaci </w:t>
            </w:r>
          </w:p>
        </w:tc>
      </w:tr>
      <w:tr w:rsidR="004A6D6C" w:rsidRPr="00DB08BD" w14:paraId="02F6FC38" w14:textId="77777777" w:rsidTr="00E36E7A">
        <w:tc>
          <w:tcPr>
            <w:tcW w:w="2784" w:type="pct"/>
          </w:tcPr>
          <w:p w14:paraId="49DC2066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Ime i prezime osobe za kontakt </w:t>
            </w:r>
          </w:p>
        </w:tc>
        <w:tc>
          <w:tcPr>
            <w:tcW w:w="2216" w:type="pct"/>
          </w:tcPr>
          <w:p w14:paraId="1CD3C345" w14:textId="0AA46011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kola Horvat</w:t>
            </w:r>
          </w:p>
        </w:tc>
      </w:tr>
      <w:tr w:rsidR="004A6D6C" w:rsidRPr="00DB08BD" w14:paraId="44E4DA81" w14:textId="77777777" w:rsidTr="00E36E7A">
        <w:tc>
          <w:tcPr>
            <w:tcW w:w="2784" w:type="pct"/>
          </w:tcPr>
          <w:p w14:paraId="5836B520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Institucija / društvo</w:t>
            </w:r>
          </w:p>
        </w:tc>
        <w:tc>
          <w:tcPr>
            <w:tcW w:w="2216" w:type="pct"/>
          </w:tcPr>
          <w:p w14:paraId="45CF8317" w14:textId="190061DD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 xml:space="preserve"> </w:t>
            </w:r>
            <w:r w:rsidR="00471945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Općina Lipovljani</w:t>
            </w:r>
          </w:p>
        </w:tc>
      </w:tr>
      <w:tr w:rsidR="004A6D6C" w:rsidRPr="00DB08BD" w14:paraId="1BC6640F" w14:textId="77777777" w:rsidTr="00E36E7A">
        <w:tc>
          <w:tcPr>
            <w:tcW w:w="2784" w:type="pct"/>
          </w:tcPr>
          <w:p w14:paraId="1A9F55D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Pozicija u instituciji / društvu</w:t>
            </w:r>
          </w:p>
        </w:tc>
        <w:tc>
          <w:tcPr>
            <w:tcW w:w="2216" w:type="pct"/>
          </w:tcPr>
          <w:p w14:paraId="6DACDDD0" w14:textId="462E5C60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ačelnik</w:t>
            </w:r>
          </w:p>
        </w:tc>
      </w:tr>
      <w:tr w:rsidR="004A6D6C" w:rsidRPr="00DB08BD" w14:paraId="7A58C635" w14:textId="77777777" w:rsidTr="00E36E7A">
        <w:tc>
          <w:tcPr>
            <w:tcW w:w="2784" w:type="pct"/>
          </w:tcPr>
          <w:p w14:paraId="24F951B7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E-mail adresa</w:t>
            </w:r>
          </w:p>
        </w:tc>
        <w:tc>
          <w:tcPr>
            <w:tcW w:w="2216" w:type="pct"/>
          </w:tcPr>
          <w:p w14:paraId="0BC0B126" w14:textId="1318C453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nikola.horvat@lipovljani.hr</w:t>
            </w:r>
          </w:p>
        </w:tc>
      </w:tr>
      <w:tr w:rsidR="004A6D6C" w:rsidRPr="00DB08BD" w14:paraId="43D44CF1" w14:textId="77777777" w:rsidTr="00E36E7A">
        <w:tc>
          <w:tcPr>
            <w:tcW w:w="2784" w:type="pct"/>
          </w:tcPr>
          <w:p w14:paraId="3AB8E36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Telefon</w:t>
            </w:r>
          </w:p>
        </w:tc>
        <w:tc>
          <w:tcPr>
            <w:tcW w:w="2216" w:type="pct"/>
          </w:tcPr>
          <w:p w14:paraId="61F9B652" w14:textId="392337F6" w:rsidR="004A6D6C" w:rsidRPr="00DB08BD" w:rsidRDefault="00471945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  <w:t>044676004</w:t>
            </w:r>
          </w:p>
        </w:tc>
      </w:tr>
    </w:tbl>
    <w:p w14:paraId="42989BA2" w14:textId="77777777" w:rsidR="004A6D6C" w:rsidRPr="00DB08BD" w:rsidRDefault="004A6D6C" w:rsidP="004A6D6C">
      <w:pPr>
        <w:spacing w:after="0"/>
        <w:rPr>
          <w:rFonts w:ascii="Times New Roman" w:hAnsi="Times New Roman" w:cs="Times New Roman"/>
          <w:sz w:val="16"/>
          <w:szCs w:val="16"/>
          <w:lang w:val="hr-HR"/>
        </w:rPr>
      </w:pPr>
    </w:p>
    <w:p w14:paraId="739766C5" w14:textId="77777777" w:rsidR="004A6D6C" w:rsidRPr="00DB08BD" w:rsidRDefault="004A6D6C" w:rsidP="004A6D6C">
      <w:pPr>
        <w:rPr>
          <w:rFonts w:ascii="Times New Roman" w:hAnsi="Times New Roman" w:cs="Times New Roman"/>
          <w:b/>
          <w:sz w:val="16"/>
          <w:szCs w:val="16"/>
          <w:lang w:val="hr-HR"/>
        </w:rPr>
      </w:pPr>
      <w:r w:rsidRPr="00DB08BD">
        <w:rPr>
          <w:rFonts w:ascii="Times New Roman" w:hAnsi="Times New Roman" w:cs="Times New Roman"/>
          <w:b/>
          <w:sz w:val="16"/>
          <w:szCs w:val="16"/>
          <w:lang w:val="hr-HR"/>
        </w:rPr>
        <w:t>PRILOZI:</w:t>
      </w:r>
    </w:p>
    <w:tbl>
      <w:tblPr>
        <w:tblStyle w:val="Reetkatablice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4A6D6C" w:rsidRPr="00DB08BD" w14:paraId="39D149CD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124E9A5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hematski prikaz zone s oznakom parcela </w:t>
            </w:r>
          </w:p>
          <w:p w14:paraId="6C84B2EE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  <w:tr w:rsidR="004A6D6C" w:rsidRPr="00DB08BD" w14:paraId="4DAB4DF2" w14:textId="77777777" w:rsidTr="00E36E7A">
        <w:tc>
          <w:tcPr>
            <w:tcW w:w="5000" w:type="pct"/>
            <w:shd w:val="clear" w:color="auto" w:fill="FFFFFF" w:themeFill="background1"/>
          </w:tcPr>
          <w:p w14:paraId="2D090255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w w:val="116"/>
                <w:position w:val="-1"/>
                <w:sz w:val="16"/>
                <w:szCs w:val="16"/>
                <w:lang w:val="hr-HR"/>
              </w:rPr>
            </w:pPr>
          </w:p>
        </w:tc>
      </w:tr>
      <w:tr w:rsidR="004A6D6C" w:rsidRPr="00DB08BD" w14:paraId="5F35F7B1" w14:textId="77777777" w:rsidTr="00E36E7A">
        <w:tc>
          <w:tcPr>
            <w:tcW w:w="5000" w:type="pct"/>
            <w:shd w:val="clear" w:color="auto" w:fill="A6A6A6" w:themeFill="background1" w:themeFillShade="A6"/>
          </w:tcPr>
          <w:p w14:paraId="3FDA194D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 xml:space="preserve">Skenirana kopija isječka iz katastarskog plana zone s označenim slobodnim parcelama </w:t>
            </w:r>
          </w:p>
          <w:p w14:paraId="2D097764" w14:textId="77777777" w:rsidR="004A6D6C" w:rsidRPr="00DB08BD" w:rsidRDefault="004A6D6C" w:rsidP="00E36E7A">
            <w:pPr>
              <w:ind w:right="-23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</w:pPr>
            <w:r w:rsidRPr="00DB08BD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w w:val="116"/>
                <w:position w:val="-1"/>
                <w:sz w:val="16"/>
                <w:szCs w:val="16"/>
                <w:lang w:val="hr-HR"/>
              </w:rPr>
              <w:t>(molim poslati kao zaseban privitak)</w:t>
            </w:r>
          </w:p>
        </w:tc>
      </w:tr>
    </w:tbl>
    <w:p w14:paraId="346C1C44" w14:textId="77777777" w:rsidR="004A6D6C" w:rsidRPr="00DB08BD" w:rsidRDefault="004A6D6C" w:rsidP="004A6D6C">
      <w:pPr>
        <w:rPr>
          <w:rFonts w:ascii="Times New Roman" w:hAnsi="Times New Roman" w:cs="Times New Roman"/>
          <w:sz w:val="16"/>
          <w:szCs w:val="16"/>
          <w:lang w:val="hr-HR"/>
        </w:rPr>
      </w:pPr>
    </w:p>
    <w:p w14:paraId="201FCFB2" w14:textId="77777777" w:rsidR="00D93AEE" w:rsidRPr="009B03C9" w:rsidRDefault="00D93AEE" w:rsidP="00D93AEE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18"/>
          <w:szCs w:val="18"/>
          <w:lang w:eastAsia="hr-HR"/>
        </w:rPr>
      </w:pP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nos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toč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veobuhvat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u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oj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az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.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Ministarstv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proofErr w:type="gram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ospodarstv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</w:t>
      </w:r>
      <w:proofErr w:type="spellEnd"/>
      <w:proofErr w:type="gram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rživ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razvo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ne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rihvać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dgovornost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bilo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akv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eizrav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,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sljedič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slučajn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štetu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ili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gubit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nastal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og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korištenj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ov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zbirke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 xml:space="preserve"> </w:t>
      </w:r>
      <w:proofErr w:type="spellStart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podataka</w:t>
      </w:r>
      <w:proofErr w:type="spellEnd"/>
      <w:r w:rsidRPr="009B03C9">
        <w:rPr>
          <w:rFonts w:ascii="Times New Roman" w:eastAsia="Times New Roman" w:hAnsi="Times New Roman"/>
          <w:sz w:val="18"/>
          <w:szCs w:val="18"/>
          <w:lang w:eastAsia="hr-HR"/>
        </w:rPr>
        <w:t>.</w:t>
      </w:r>
    </w:p>
    <w:p w14:paraId="7F6FAF4F" w14:textId="77777777" w:rsidR="00D93AEE" w:rsidRDefault="00D93AEE" w:rsidP="00D93AEE"/>
    <w:p w14:paraId="7AA56D1F" w14:textId="77777777" w:rsidR="00D93AEE" w:rsidRPr="00D93AEE" w:rsidRDefault="00D93AEE" w:rsidP="00D93AEE">
      <w:pPr>
        <w:tabs>
          <w:tab w:val="left" w:pos="2520"/>
        </w:tabs>
      </w:pPr>
    </w:p>
    <w:sectPr w:rsidR="00D93AEE" w:rsidRPr="00D93A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TM0MDcyMrE0MTdR0lEKTi0uzszPAykwqgUAC4L4hywAAAA="/>
  </w:docVars>
  <w:rsids>
    <w:rsidRoot w:val="004A6D6C"/>
    <w:rsid w:val="000304CB"/>
    <w:rsid w:val="000E39F1"/>
    <w:rsid w:val="000E766C"/>
    <w:rsid w:val="00190420"/>
    <w:rsid w:val="001F3BCC"/>
    <w:rsid w:val="00301120"/>
    <w:rsid w:val="00316F00"/>
    <w:rsid w:val="003C4108"/>
    <w:rsid w:val="003E0A0F"/>
    <w:rsid w:val="00471945"/>
    <w:rsid w:val="004A6D6C"/>
    <w:rsid w:val="00517DEB"/>
    <w:rsid w:val="005B7739"/>
    <w:rsid w:val="005C28A0"/>
    <w:rsid w:val="005D0447"/>
    <w:rsid w:val="005D702B"/>
    <w:rsid w:val="00633EBF"/>
    <w:rsid w:val="006A1CC1"/>
    <w:rsid w:val="006D3B0E"/>
    <w:rsid w:val="006E0913"/>
    <w:rsid w:val="006E2273"/>
    <w:rsid w:val="00851865"/>
    <w:rsid w:val="009C77C0"/>
    <w:rsid w:val="00B12955"/>
    <w:rsid w:val="00B23475"/>
    <w:rsid w:val="00B61DC3"/>
    <w:rsid w:val="00D004B6"/>
    <w:rsid w:val="00D221C0"/>
    <w:rsid w:val="00D43AAD"/>
    <w:rsid w:val="00D924FE"/>
    <w:rsid w:val="00D93AEE"/>
    <w:rsid w:val="00E04AEE"/>
    <w:rsid w:val="00E316FD"/>
    <w:rsid w:val="00E62D80"/>
    <w:rsid w:val="00E931C2"/>
    <w:rsid w:val="00E9420F"/>
    <w:rsid w:val="00EA1705"/>
    <w:rsid w:val="00EF34AA"/>
    <w:rsid w:val="00FD53AC"/>
    <w:rsid w:val="00FF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16C75C"/>
  <w15:chartTrackingRefBased/>
  <w15:docId w15:val="{EE5FF5A1-E350-449D-80AA-62BE8B04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D6C"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59"/>
    <w:rsid w:val="004A6D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eza">
    <w:name w:val="Hyperlink"/>
    <w:basedOn w:val="Zadanifontodlomka"/>
    <w:uiPriority w:val="99"/>
    <w:unhideWhenUsed/>
    <w:rsid w:val="009C77C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198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rsume.hr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://www.floriangroup.hr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A6D4E40645449655FB308BBFF138" ma:contentTypeVersion="4" ma:contentTypeDescription="Create a new document." ma:contentTypeScope="" ma:versionID="255f8cfd2f46af31b1ca49a7c9e68734">
  <xsd:schema xmlns:xsd="http://www.w3.org/2001/XMLSchema" xmlns:xs="http://www.w3.org/2001/XMLSchema" xmlns:p="http://schemas.microsoft.com/office/2006/metadata/properties" xmlns:ns3="0713dce0-5b5c-40fa-be48-3bc4add3af33" targetNamespace="http://schemas.microsoft.com/office/2006/metadata/properties" ma:root="true" ma:fieldsID="66da95dfb0f45ad5b1385fbbf549f491" ns3:_="">
    <xsd:import namespace="0713dce0-5b5c-40fa-be48-3bc4add3af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13dce0-5b5c-40fa-be48-3bc4add3af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929E94-64AF-4A20-A7BA-973098DEE6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961A49-FD46-4120-ADAF-38D68C77FB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13dce0-5b5c-40fa-be48-3bc4add3af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B4C80A-FAD2-4E52-8BC3-4CA93FB84D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</Pages>
  <Words>628</Words>
  <Characters>3582</Characters>
  <Application>Microsoft Office Word</Application>
  <DocSecurity>0</DocSecurity>
  <Lines>29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a Vukovarac</dc:creator>
  <cp:keywords/>
  <dc:description/>
  <cp:lastModifiedBy>Korisnik</cp:lastModifiedBy>
  <cp:revision>9</cp:revision>
  <cp:lastPrinted>2022-12-02T09:27:00Z</cp:lastPrinted>
  <dcterms:created xsi:type="dcterms:W3CDTF">2022-12-05T09:06:00Z</dcterms:created>
  <dcterms:modified xsi:type="dcterms:W3CDTF">2023-10-17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A6D4E40645449655FB308BBFF138</vt:lpwstr>
  </property>
</Properties>
</file>